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6C2042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validty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0860E2">
        <w:rPr>
          <w:rFonts w:ascii="Lucida Console" w:hAnsi="Lucida Console"/>
          <w:b/>
          <w:sz w:val="24"/>
          <w:szCs w:val="24"/>
        </w:rPr>
        <w:t>6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tblInd w:w="720" w:type="dxa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347C1A"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347C1A"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347C1A"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6A0173">
            <w:pPr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347C1A"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0860E2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FA5DFB" w:rsidRDefault="000860E2" w:rsidP="000860E2">
      <w:pPr>
        <w:pStyle w:val="a3"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  <w:r w:rsidR="000860E2">
        <w:rPr>
          <w:rFonts w:ascii="Lucida Console" w:hAnsi="Lucida Console"/>
          <w:sz w:val="24"/>
          <w:szCs w:val="24"/>
        </w:rPr>
        <w:t>// Cluster name or path to look for units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="00481F77">
        <w:rPr>
          <w:rFonts w:ascii="Lucida Console" w:hAnsi="Lucida Console"/>
          <w:sz w:val="24"/>
          <w:szCs w:val="24"/>
        </w:rPr>
        <w:t>~</w:t>
      </w:r>
      <w:bookmarkStart w:id="2" w:name="_GoBack"/>
      <w:bookmarkEnd w:id="2"/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63146D" w:rsidRDefault="0063146D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proofErr w:type="gramStart"/>
      <w:r w:rsidRPr="0063146D">
        <w:rPr>
          <w:rFonts w:ascii="Lucida Console" w:hAnsi="Lucida Console"/>
          <w:b/>
          <w:sz w:val="24"/>
          <w:szCs w:val="24"/>
        </w:rPr>
        <w:t>select</w:t>
      </w:r>
      <w:proofErr w:type="gramEnd"/>
      <w:r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 // Select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  <w:r w:rsidR="000860E2">
        <w:rPr>
          <w:rFonts w:ascii="Lucida Console" w:hAnsi="Lucida Console"/>
          <w:sz w:val="24"/>
          <w:szCs w:val="24"/>
        </w:rPr>
        <w:t xml:space="preserve"> // List of 3</w:t>
      </w:r>
      <w:r w:rsidR="000860E2" w:rsidRPr="000860E2">
        <w:rPr>
          <w:rFonts w:ascii="Lucida Console" w:hAnsi="Lucida Console"/>
          <w:sz w:val="24"/>
          <w:szCs w:val="24"/>
          <w:vertAlign w:val="superscript"/>
        </w:rPr>
        <w:t>rd</w:t>
      </w:r>
      <w:r w:rsidR="000860E2">
        <w:rPr>
          <w:rFonts w:ascii="Lucida Console" w:hAnsi="Lucida Console"/>
          <w:sz w:val="24"/>
          <w:szCs w:val="24"/>
        </w:rPr>
        <w:t xml:space="preserve"> party modules to be linked in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3" w:name="ImportDsc"/>
      <w:bookmarkEnd w:id="3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4" w:name="FileName"/>
      <w:bookmarkStart w:id="5" w:name="OSname"/>
      <w:bookmarkStart w:id="6" w:name="FSname"/>
      <w:bookmarkEnd w:id="4"/>
      <w:bookmarkEnd w:id="5"/>
      <w:bookmarkEnd w:id="6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7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7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seDirective"/>
      <w:bookmarkEnd w:id="8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3E413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E413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9" w:name="UnitUseDirective"/>
      <w:bookmarkStart w:id="10" w:name="EnclosedUseDirective"/>
      <w:bookmarkStart w:id="11" w:name="UseClause"/>
      <w:bookmarkEnd w:id="9"/>
      <w:bookmarkEnd w:id="10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1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2" w:name="EnclosedUseEement"/>
      <w:bookmarkEnd w:id="12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98776F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3" w:name="AnonymousRoutine"/>
      <w:bookmarkEnd w:id="13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4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4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StandaloneRoutine"/>
      <w:bookmarkEnd w:id="15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BlockStart</w:t>
      </w:r>
      <w:r w:rsidR="00260FCF">
        <w:rPr>
          <w:rFonts w:ascii="Lucida Console" w:hAnsi="Lucida Console"/>
          <w:b/>
          <w:sz w:val="24"/>
          <w:szCs w:val="24"/>
        </w:rPr>
        <w:t xml:space="preserve"> </w:t>
      </w:r>
      <w:r w:rsidR="00D245ED" w:rsidRPr="00C20C82">
        <w:rPr>
          <w:rFonts w:ascii="Lucida Console" w:hAnsi="Lucida Console"/>
          <w:b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gramEnd"/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63146D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D245ED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WhenClause"/>
      <w:bookmarkEnd w:id="17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8" w:name="Parameters"/>
      <w:bookmarkStart w:id="19" w:name="UnitRoutineParameters"/>
      <w:bookmarkEnd w:id="18"/>
      <w:bookmarkEnd w:id="19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StandaloneRoutineParameters"/>
      <w:bookmarkEnd w:id="20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1" w:name="UnitRoutineParameter"/>
      <w:bookmarkStart w:id="22" w:name="Parameter"/>
      <w:bookmarkEnd w:id="21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2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3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StandaloneRoutineParameter"/>
      <w:bookmarkEnd w:id="24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3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5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6" w:name="PredicatesList"/>
      <w:bookmarkStart w:id="27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InvariantBlock"/>
      <w:bookmarkEnd w:id="28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6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7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UnitDeclaration"/>
      <w:bookmarkEnd w:id="29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BD65FA"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hyperlink w:anchor="AliasName" w:history="1">
        <w:r w:rsidR="0014418B"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30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1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2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MemberName"/>
      <w:bookmarkEnd w:id="33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2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63146D" w:rsidP="00B87229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(</w:t>
      </w:r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4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MemberSelection"/>
      <w:bookmarkEnd w:id="35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4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heritedMemberOverriding"/>
      <w:bookmarkEnd w:id="36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7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7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8" w:name="InheritedFeatureOverriding"/>
      <w:bookmarkStart w:id="39" w:name="FeatureDeclaration"/>
      <w:bookmarkEnd w:id="3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Visibility"/>
      <w:bookmarkEnd w:id="40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MemberDeclaration"/>
      <w:bookmarkEnd w:id="41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9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InitDeclaration"/>
      <w:bookmarkEnd w:id="42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63146D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A5C32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3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3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RoutineName"/>
      <w:bookmarkEnd w:id="44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AliasName"/>
      <w:bookmarkEnd w:id="45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Name"/>
      <w:bookmarkEnd w:id="46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OperatorSign"/>
      <w:bookmarkEnd w:id="47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sDeclaration"/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8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9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9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50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="009F1DD3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1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63146D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Detach"/>
      <w:bookmarkEnd w:id="52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aise"/>
      <w:bookmarkEnd w:id="53"/>
      <w:r w:rsidR="006A3C33" w:rsidRPr="00B87229">
        <w:rPr>
          <w:rFonts w:ascii="Times New Roman" w:hAnsi="Times New Roman" w:cs="Times New Roman"/>
          <w:sz w:val="24"/>
          <w:szCs w:val="24"/>
        </w:rPr>
        <w:t>Raise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="006D5BE5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Return"/>
      <w:bookmarkEnd w:id="54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5" w:name="Try"/>
      <w:bookmarkEnd w:id="55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HyperBlock"/>
      <w:bookmarkEnd w:id="56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7" w:name="Assignment"/>
      <w:bookmarkEnd w:id="57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8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9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Creation"/>
      <w:bookmarkEnd w:id="60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8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1" w:name="LocalAttributeNamesList"/>
      <w:bookmarkEnd w:id="61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2" w:name="UnitAttributeDeclaration"/>
      <w:bookmarkEnd w:id="62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3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3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4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4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ConstantExpression"/>
      <w:bookmarkEnd w:id="65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Expression"/>
      <w:bookmarkEnd w:id="66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63146D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0D5BFB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7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8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8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9" w:name="LambdaExpression"/>
      <w:bookmarkEnd w:id="69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0" w:name="InlineLambdaExpression"/>
      <w:bookmarkEnd w:id="7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1" w:name="RangeExpression"/>
      <w:bookmarkEnd w:id="71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63146D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7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2" w:name="TupleExpression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3" w:name="TupleElement"/>
      <w:bookmarkEnd w:id="73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TypeOfExpression"/>
      <w:bookmarkEnd w:id="74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0415E" w:rsidRPr="00901DDF">
        <w:rPr>
          <w:rFonts w:ascii="Lucida Console" w:hAnsi="Lucida Console"/>
          <w:sz w:val="24"/>
          <w:szCs w:val="24"/>
        </w:rPr>
        <w:t>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1C66B9">
      <w:pPr>
        <w:rPr>
          <w:rFonts w:ascii="Lucida Console" w:hAnsi="Lucida Console"/>
          <w:sz w:val="24"/>
          <w:szCs w:val="24"/>
        </w:rPr>
      </w:pP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6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7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7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8" w:name="IfBodyExpression"/>
      <w:bookmarkEnd w:id="78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Alternatives"/>
      <w:bookmarkEnd w:id="79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0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1" w:name="MemberCall"/>
      <w:bookmarkEnd w:id="81"/>
      <w:r w:rsidRPr="00A94E5D">
        <w:rPr>
          <w:rFonts w:ascii="Times New Roman" w:hAnsi="Times New Roman" w:cs="Times New Roman"/>
          <w:sz w:val="24"/>
          <w:szCs w:val="24"/>
        </w:rPr>
        <w:t>Member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BA6D32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80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63146D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AE435E">
      <w:pPr>
        <w:rPr>
          <w:rFonts w:ascii="Lucida Console" w:hAnsi="Lucida Console"/>
          <w:sz w:val="24"/>
          <w:szCs w:val="24"/>
        </w:rPr>
      </w:pP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Default="00522FC5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FA2E5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84D82">
        <w:rPr>
          <w:rFonts w:ascii="Lucida Console" w:hAnsi="Lucida Console"/>
          <w:sz w:val="24"/>
          <w:szCs w:val="24"/>
        </w:rPr>
        <w:t xml:space="preserve"> </w:t>
      </w:r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B76AC6" w:rsidRDefault="00B76AC6">
      <w:pPr>
        <w:rPr>
          <w:rStyle w:val="a6"/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09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0" w:name="DocumentingComment"/>
      <w:bookmarkEnd w:id="110"/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ReturnType"/>
      <w:bookmarkEnd w:id="111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2" w:name="GenericsStart"/>
      <w:bookmarkEnd w:id="112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End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BlockStart"/>
      <w:bookmarkEnd w:id="114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End"/>
      <w:bookmarkEnd w:id="115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6" w:name="GroupStart"/>
      <w:bookmarkEnd w:id="116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End"/>
      <w:bookmarkEnd w:id="117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8" w:name="NewLine"/>
      <w:bookmarkEnd w:id="118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</w:p>
    <w:p w:rsidR="001C66B9" w:rsidRPr="00853328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0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19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19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0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1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1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2" w:name="BitConstant"/>
      <w:bookmarkStart w:id="123" w:name="RealConstant"/>
      <w:bookmarkEnd w:id="122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3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4" w:name="Character"/>
      <w:r w:rsidRPr="00FA7B75">
        <w:rPr>
          <w:rFonts w:ascii="Times New Roman" w:hAnsi="Times New Roman" w:cs="Times New Roman"/>
          <w:sz w:val="24"/>
          <w:szCs w:val="24"/>
        </w:rPr>
        <w:lastRenderedPageBreak/>
        <w:t>Character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5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Pr="00853328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t>Letter</w:t>
      </w:r>
      <w:bookmarkEnd w:id="125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6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6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27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27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28" w:name="VAL002_Compilation_Partial_Validity"/>
      <w:bookmarkEnd w:id="128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29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29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0" w:name="VAL004_Statement_List"/>
      <w:bookmarkEnd w:id="130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5_AnonymousRoutine"/>
      <w:bookmarkEnd w:id="131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2" w:name="VAL006_Statement"/>
      <w:bookmarkEnd w:id="132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3" w:name="VAL007_Assignment"/>
      <w:bookmarkEnd w:id="133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4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5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6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0" w:name="VAL014_Check"/>
    <w:bookmarkEnd w:id="140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5_Return"/>
      <w:bookmarkEnd w:id="141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2" w:name="VAL016_Try"/>
      <w:bookmarkStart w:id="143" w:name="VAL017_Raise"/>
      <w:bookmarkEnd w:id="142"/>
      <w:bookmarkEnd w:id="143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Pr="00853328" w:rsidRDefault="00DC5BCC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VR_001: </w:t>
      </w:r>
      <w:r w:rsidR="001835E1" w:rsidRPr="00853328">
        <w:rPr>
          <w:rFonts w:ascii="Lucida Console" w:hAnsi="Lucida Console"/>
          <w:sz w:val="24"/>
          <w:szCs w:val="24"/>
        </w:rPr>
        <w:t>Compilation: {</w:t>
      </w:r>
      <w:hyperlink w:anchor="CompilationUni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="001835E1"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t xml:space="preserve"> every </w:t>
      </w:r>
      <w:hyperlink w:anchor="CompilationUni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>
        <w:rPr>
          <w:rFonts w:ascii="Lucida Console" w:hAnsi="Lucida Console"/>
          <w:sz w:val="24"/>
          <w:szCs w:val="24"/>
        </w:rPr>
        <w:t xml:space="preserve"> i</w:t>
      </w:r>
      <w:r w:rsidR="00352A04">
        <w:rPr>
          <w:rFonts w:ascii="Lucida Console" w:hAnsi="Lucida Console"/>
          <w:sz w:val="24"/>
          <w:szCs w:val="24"/>
        </w:rPr>
        <w:t>f provided is valid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ompil</w:t>
      </w:r>
      <w:r>
        <w:rPr>
          <w:rFonts w:ascii="Lucida Console" w:hAnsi="Lucida Console"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tionUni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>
        <w:rPr>
          <w:rFonts w:ascii="Lucida Console" w:hAnsi="Lucida Console"/>
          <w:sz w:val="24"/>
          <w:szCs w:val="24"/>
        </w:rPr>
        <w:br/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seDirective: </w:t>
      </w:r>
      <w:r w:rsidRPr="00853328">
        <w:rPr>
          <w:rFonts w:ascii="Lucida Console" w:hAnsi="Lucida Console"/>
          <w:b/>
          <w:sz w:val="24"/>
          <w:szCs w:val="24"/>
        </w:rPr>
        <w:t>use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Pr="003E413D">
        <w:rPr>
          <w:rFonts w:ascii="Lucida Console" w:hAnsi="Lucida Console"/>
          <w:sz w:val="24"/>
          <w:szCs w:val="24"/>
        </w:rPr>
        <w:t>(</w:t>
      </w:r>
      <w:r w:rsidRPr="00825CD6">
        <w:rPr>
          <w:rFonts w:ascii="Lucida Console" w:hAnsi="Lucida Console"/>
          <w:b/>
          <w:sz w:val="24"/>
          <w:szCs w:val="24"/>
        </w:rPr>
        <w:t>cons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825CD6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}) | (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3E413D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EnclosedUseDirective: [</w:t>
      </w:r>
      <w:r w:rsidRPr="001B0811">
        <w:rPr>
          <w:rFonts w:ascii="Lucida Console" w:hAnsi="Lucida Console"/>
          <w:b/>
          <w:sz w:val="24"/>
          <w:szCs w:val="24"/>
        </w:rPr>
        <w:t>u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Pr="001B0811">
        <w:rPr>
          <w:rFonts w:ascii="Lucida Console" w:hAnsi="Lucida Console"/>
          <w:sz w:val="24"/>
          <w:szCs w:val="24"/>
        </w:rPr>
        <w:t xml:space="preserve"> {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EnclosedUseEement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Pr="001B0811">
        <w:rPr>
          <w:rFonts w:ascii="Lucida Console" w:hAnsi="Lucida Console"/>
          <w:sz w:val="24"/>
          <w:szCs w:val="24"/>
        </w:rPr>
        <w:t>}]</w:t>
      </w:r>
    </w:p>
    <w:p w:rsidR="001835E1" w:rsidRPr="001B081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EF517F">
        <w:rPr>
          <w:rFonts w:ascii="Lucida Console" w:hAnsi="Lucida Console"/>
          <w:sz w:val="24"/>
          <w:szCs w:val="24"/>
        </w:rPr>
        <w:t xml:space="preserve"> 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EnclosedUseEement: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r w:rsidRPr="001B0811">
        <w:rPr>
          <w:rFonts w:ascii="Lucida Console" w:hAnsi="Lucida Console"/>
          <w:b/>
          <w:sz w:val="24"/>
          <w:szCs w:val="24"/>
        </w:rPr>
        <w:t>as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97AF9" w:rsidRDefault="001835E1" w:rsidP="001835E1">
      <w:pPr>
        <w:rPr>
          <w:rFonts w:ascii="Lucida Console" w:hAnsi="Lucida Console"/>
          <w:color w:val="FF0000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</w:t>
      </w:r>
      <w:hyperlink w:anchor="StatementsList" w:history="1">
        <w:r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Style w:val="a6"/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lastRenderedPageBreak/>
        <w:t>StandaloneRoutine: [</w:t>
      </w:r>
      <w:r w:rsidRPr="001B0811">
        <w:rPr>
          <w:rFonts w:ascii="Lucida Console" w:hAnsi="Lucida Console"/>
          <w:b/>
          <w:sz w:val="24"/>
          <w:szCs w:val="24"/>
        </w:rPr>
        <w:t>pure</w:t>
      </w:r>
      <w:r w:rsidRPr="001B0811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safe</w:t>
      </w:r>
      <w:r w:rsidRPr="001B0811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FormalGenerics" w:history="1">
        <w:r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“</w:t>
      </w:r>
      <w:r w:rsidRPr="001B0811">
        <w:rPr>
          <w:rFonts w:ascii="Lucida Console" w:hAnsi="Lucida Console"/>
          <w:b/>
          <w:sz w:val="24"/>
          <w:szCs w:val="24"/>
        </w:rPr>
        <w:t>: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1B0811"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(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nerBlock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47951">
        <w:rPr>
          <w:rFonts w:ascii="Lucida Console" w:hAnsi="Lucida Console"/>
          <w:b/>
          <w:sz w:val="24"/>
          <w:szCs w:val="24"/>
        </w:rPr>
        <w:t>do</w:t>
      </w:r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1835E1" w:rsidRDefault="0063146D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[</w:t>
      </w:r>
      <w:r w:rsidR="001835E1" w:rsidRPr="001B0811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="001835E1"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="001835E1"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="001835E1" w:rsidRPr="001B0811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6D5D35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WhenClause: </w:t>
      </w:r>
      <w:r w:rsidRPr="009D2F91">
        <w:rPr>
          <w:rFonts w:ascii="Lucida Console" w:hAnsi="Lucida Console"/>
          <w:b/>
          <w:sz w:val="24"/>
          <w:szCs w:val="24"/>
        </w:rPr>
        <w:t>when</w:t>
      </w:r>
      <w:r>
        <w:rPr>
          <w:rFonts w:ascii="Lucida Console" w:hAnsi="Lucida Console"/>
          <w:sz w:val="24"/>
          <w:szCs w:val="24"/>
        </w:rPr>
        <w:t xml:space="preserve"> </w:t>
      </w:r>
      <w:r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b/>
          <w:sz w:val="24"/>
          <w:szCs w:val="24"/>
        </w:rPr>
        <w:t>:</w:t>
      </w:r>
      <w:r w:rsidRPr="000A63F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9D2F91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1B0811" w:rsidRDefault="001835E1" w:rsidP="001835E1">
      <w:pPr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EF517F" w:rsidRPr="00853328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RequireBlock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EnsureBlock  </w:t>
      </w:r>
      <w:r>
        <w:rPr>
          <w:rFonts w:ascii="Lucida Console" w:hAnsi="Lucida Console"/>
          <w:sz w:val="24"/>
          <w:szCs w:val="24"/>
        </w:rPr>
        <w:t xml:space="preserve">  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proofErr w:type="gramStart"/>
      <w:r>
        <w:rPr>
          <w:rFonts w:ascii="Lucida Console" w:hAnsi="Lucida Console"/>
          <w:b/>
          <w:sz w:val="24"/>
          <w:szCs w:val="24"/>
        </w:rPr>
        <w:t>ensu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Pr="00853328">
        <w:rPr>
          <w:rFonts w:ascii="Lucida Console" w:hAnsi="Lucida Console"/>
          <w:sz w:val="24"/>
          <w:szCs w:val="24"/>
        </w:rPr>
        <w:t>Block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equir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PredicatesList :</w:t>
      </w:r>
      <w:proofErr w:type="gramEnd"/>
      <w:r>
        <w:rPr>
          <w:rFonts w:ascii="Lucida Console" w:hAnsi="Lucida Console"/>
          <w:sz w:val="24"/>
          <w:szCs w:val="24"/>
        </w:rPr>
        <w:t xml:space="preserve"> [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>
        <w:rPr>
          <w:rFonts w:ascii="Lucida Console" w:hAnsi="Lucida Console"/>
          <w:sz w:val="24"/>
          <w:szCs w:val="24"/>
        </w:rPr>
        <w:t>}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redicate      :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E0402" w:rsidRDefault="001835E1" w:rsidP="001835E1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lastRenderedPageBreak/>
        <w:t>UnitDeclaration:</w:t>
      </w:r>
      <w:r>
        <w:rPr>
          <w:rFonts w:ascii="Lucida Console" w:hAnsi="Lucida Console"/>
          <w:sz w:val="24"/>
          <w:szCs w:val="24"/>
        </w:rPr>
        <w:t xml:space="preserve"> (</w:t>
      </w:r>
      <w:r w:rsidRPr="008E0402"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final</w:t>
      </w:r>
      <w:r w:rsidRPr="008E0402">
        <w:rPr>
          <w:rFonts w:ascii="Lucida Console" w:hAnsi="Lucida Console"/>
          <w:sz w:val="24"/>
          <w:szCs w:val="24"/>
        </w:rPr>
        <w:t>] [</w:t>
      </w:r>
      <w:r w:rsidRPr="008E0402">
        <w:rPr>
          <w:rFonts w:ascii="Lucida Console" w:hAnsi="Lucida Console"/>
          <w:b/>
          <w:sz w:val="24"/>
          <w:szCs w:val="24"/>
        </w:rPr>
        <w:t>ref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val</w:t>
      </w:r>
      <w:r w:rsidRPr="008E0402">
        <w:rPr>
          <w:rFonts w:ascii="Lucida Console" w:hAnsi="Lucida Console"/>
          <w:sz w:val="24"/>
          <w:szCs w:val="24"/>
        </w:rPr>
        <w:t>|</w:t>
      </w:r>
      <w:r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Pr="008E0402">
        <w:rPr>
          <w:rFonts w:ascii="Lucida Console" w:hAnsi="Lucida Console"/>
          <w:b/>
          <w:sz w:val="24"/>
          <w:szCs w:val="24"/>
        </w:rPr>
        <w:t>extend</w:t>
      </w:r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b/>
          <w:sz w:val="24"/>
          <w:szCs w:val="24"/>
        </w:rPr>
        <w:t>unit</w:t>
      </w:r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E0402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E0402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8E0402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MemberSelection</w:t>
      </w:r>
      <w:r>
        <w:rPr>
          <w:rFonts w:ascii="Lucida Console" w:hAnsi="Lucida Console"/>
          <w:sz w:val="24"/>
          <w:szCs w:val="24"/>
        </w:rPr>
        <w:t>]</w:t>
      </w:r>
    </w:p>
    <w:p w:rsidR="001835E1" w:rsidRPr="004976D2" w:rsidRDefault="001835E1" w:rsidP="001835E1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(</w:t>
      </w:r>
      <w:proofErr w:type="gramEnd"/>
      <w:r w:rsidRPr="00B835CD">
        <w:rPr>
          <w:sz w:val="24"/>
        </w:rPr>
        <w:t xml:space="preserve"> 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>
        <w:t xml:space="preserve"> </w:t>
      </w:r>
      <w:r w:rsidRPr="009455BB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}) | </w:t>
      </w:r>
      <w:r>
        <w:t xml:space="preserve"> </w:t>
      </w:r>
      <w:hyperlink w:anchor="FeatureDeclaration" w:history="1">
        <w:r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1835E1" w:rsidRPr="00853328" w:rsidRDefault="00EF517F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e</w:t>
      </w:r>
      <w:r w:rsidR="001835E1" w:rsidRPr="00853328">
        <w:rPr>
          <w:rFonts w:ascii="Lucida Console" w:hAnsi="Lucida Console"/>
          <w:b/>
          <w:sz w:val="24"/>
          <w:szCs w:val="24"/>
        </w:rPr>
        <w:t>nd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InheritDirective:</w:t>
      </w:r>
      <w:r>
        <w:rPr>
          <w:rFonts w:ascii="Lucida Console" w:hAnsi="Lucida Console"/>
          <w:sz w:val="24"/>
          <w:szCs w:val="24"/>
        </w:rPr>
        <w:t xml:space="preserve"> 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853328"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D0764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Parent: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r w:rsidRPr="00853328">
        <w:rPr>
          <w:rFonts w:ascii="Lucida Console" w:hAnsi="Lucida Console"/>
          <w:sz w:val="24"/>
          <w:szCs w:val="24"/>
        </w:rPr>
        <w:t>“</w:t>
      </w:r>
      <w:r w:rsidRPr="000143D6">
        <w:rPr>
          <w:rFonts w:ascii="Lucida Console" w:hAnsi="Lucida Console"/>
          <w:b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“)”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FormalGenerics: 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”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75535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FormalGeneric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“</w:t>
      </w:r>
      <w:r w:rsidRPr="00206EFD">
        <w:rPr>
          <w:rFonts w:ascii="Lucida Console" w:hAnsi="Lucida Console"/>
          <w:b/>
          <w:sz w:val="24"/>
          <w:szCs w:val="24"/>
        </w:rPr>
        <w:t>extend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</w:t>
      </w:r>
      <w:r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>”</w:t>
      </w:r>
      <w:r w:rsidRPr="007334A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])| [“</w:t>
      </w:r>
      <w:r w:rsidRPr="002869C3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76460" w:rsidRDefault="001835E1" w:rsidP="00EF517F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Selec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heritedMemberOverriding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>
        <w:rPr>
          <w:rFonts w:ascii="Lucida Console" w:hAnsi="Lucida Console"/>
          <w:sz w:val="24"/>
          <w:szCs w:val="24"/>
        </w:rPr>
        <w:t xml:space="preserve">{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AE435E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ProcedureInheritance</w:t>
      </w:r>
      <w:proofErr w:type="gramStart"/>
      <w:r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MemberVisibility: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>
        <w:rPr>
          <w:rFonts w:ascii="Lucida Console" w:hAnsi="Lucida Console"/>
          <w:sz w:val="24"/>
          <w:szCs w:val="24"/>
        </w:rPr>
        <w:t>} ]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}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3806D5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MemberDeclaration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MemberVisibility" w:history="1">
        <w:r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3806D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override</w:t>
      </w:r>
      <w:r>
        <w:rPr>
          <w:rFonts w:ascii="Lucida Console" w:hAnsi="Lucida Console"/>
          <w:sz w:val="24"/>
          <w:szCs w:val="24"/>
        </w:rPr>
        <w:t>] [</w:t>
      </w:r>
      <w:r>
        <w:rPr>
          <w:rFonts w:ascii="Lucida Console" w:hAnsi="Lucida Console"/>
          <w:b/>
          <w:sz w:val="24"/>
          <w:szCs w:val="24"/>
        </w:rPr>
        <w:t>final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itDeclaration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1A5C32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>
        <w:rPr>
          <w:rFonts w:ascii="Lucida Console" w:hAnsi="Lucida Console"/>
          <w:sz w:val="24"/>
          <w:szCs w:val="24"/>
        </w:rPr>
        <w:t>]</w:t>
      </w:r>
      <w:proofErr w:type="gramEnd"/>
      <w:r w:rsidR="00EC54A3">
        <w:fldChar w:fldCharType="begin"/>
      </w:r>
      <w:r w:rsidR="00EC54A3">
        <w:instrText xml:space="preserve"> HYPERLINK \l "Parameters" </w:instrText>
      </w:r>
      <w:r w:rsidR="00EC54A3">
        <w:fldChar w:fldCharType="separate"/>
      </w:r>
      <w:r w:rsidRPr="00F6329A">
        <w:rPr>
          <w:rStyle w:val="a6"/>
          <w:rFonts w:ascii="Lucida Console" w:hAnsi="Lucida Console"/>
          <w:sz w:val="24"/>
          <w:szCs w:val="24"/>
        </w:rPr>
        <w:t>Parameter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Pr="00E80732" w:rsidRDefault="001835E1" w:rsidP="00EF517F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RoutineDeclaration</w:t>
      </w:r>
      <w:r>
        <w:rPr>
          <w:rFonts w:ascii="Lucida Console" w:hAnsi="Lucida Console"/>
          <w:sz w:val="24"/>
          <w:szCs w:val="24"/>
        </w:rPr>
        <w:t>: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t>[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 [</w:t>
      </w:r>
      <w:hyperlink w:anchor="EnclosedUseDirective" w:history="1">
        <w:r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>
        <w:rPr>
          <w:rFonts w:ascii="Lucida Console" w:hAnsi="Lucida Console"/>
          <w:sz w:val="24"/>
          <w:szCs w:val="24"/>
        </w:rPr>
        <w:t>]</w:t>
      </w:r>
      <w:r w:rsidRPr="00AC1BCF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|(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sz w:val="24"/>
          <w:szCs w:val="24"/>
        </w:rPr>
        <w:t>(“</w:t>
      </w:r>
      <w:r w:rsidRPr="001B0811">
        <w:rPr>
          <w:rFonts w:ascii="Lucida Console" w:hAnsi="Lucida Console"/>
          <w:b/>
          <w:sz w:val="24"/>
          <w:szCs w:val="24"/>
        </w:rPr>
        <w:t>=&gt;</w:t>
      </w:r>
      <w:r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1B0811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1B0811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outineName: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|“</w:t>
      </w:r>
      <w:r w:rsidRPr="00FF74C6">
        <w:rPr>
          <w:rFonts w:ascii="Lucida Console" w:hAnsi="Lucida Console"/>
          <w:b/>
          <w:sz w:val="24"/>
          <w:szCs w:val="24"/>
        </w:rPr>
        <w:t>()</w:t>
      </w:r>
      <w:r>
        <w:rPr>
          <w:rFonts w:ascii="Lucida Console" w:hAnsi="Lucida Console"/>
          <w:sz w:val="24"/>
          <w:szCs w:val="24"/>
        </w:rPr>
        <w:t>”|“</w:t>
      </w:r>
      <w:r w:rsidRPr="00BD3EAA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liasName: </w:t>
      </w:r>
      <w:r w:rsidRPr="00D54846">
        <w:rPr>
          <w:rFonts w:ascii="Lucida Console" w:hAnsi="Lucida Console"/>
          <w:b/>
          <w:sz w:val="24"/>
          <w:szCs w:val="24"/>
        </w:rPr>
        <w:t>alias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“</w:t>
      </w:r>
      <w:r w:rsidRPr="00A75577">
        <w:rPr>
          <w:rFonts w:ascii="Lucida Console" w:hAnsi="Lucida Console"/>
          <w:i/>
          <w:sz w:val="24"/>
          <w:szCs w:val="24"/>
        </w:rPr>
        <w:t>and then</w:t>
      </w:r>
      <w:r>
        <w:rPr>
          <w:rFonts w:ascii="Lucida Console" w:hAnsi="Lucida Console"/>
          <w:sz w:val="24"/>
          <w:szCs w:val="24"/>
        </w:rPr>
        <w:t>”|“</w:t>
      </w:r>
      <w:r w:rsidRPr="00A75577">
        <w:rPr>
          <w:rFonts w:ascii="Lucida Console" w:hAnsi="Lucida Console"/>
          <w:i/>
          <w:sz w:val="24"/>
          <w:szCs w:val="24"/>
        </w:rPr>
        <w:t>or else</w:t>
      </w:r>
      <w:r>
        <w:rPr>
          <w:rFonts w:ascii="Lucida Console" w:hAnsi="Lucida Console"/>
          <w:sz w:val="24"/>
          <w:szCs w:val="24"/>
        </w:rPr>
        <w:t>”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OperatorName: 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peratorSign: 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=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proofErr w:type="gramStart"/>
      <w:r>
        <w:rPr>
          <w:rFonts w:ascii="Lucida Console" w:hAnsi="Lucida Console"/>
          <w:sz w:val="24"/>
          <w:szCs w:val="24"/>
        </w:rPr>
        <w:t>“ |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9F1DD3"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 | ”</w:t>
      </w:r>
      <w:r w:rsidRPr="009F1DD3">
        <w:rPr>
          <w:rFonts w:ascii="Lucida Console" w:hAnsi="Lucida Console"/>
          <w:b/>
          <w:sz w:val="24"/>
          <w:szCs w:val="24"/>
        </w:rPr>
        <w:t>&amp;</w:t>
      </w:r>
      <w:r>
        <w:rPr>
          <w:rFonts w:ascii="Lucida Console" w:hAnsi="Lucida Console"/>
          <w:sz w:val="24"/>
          <w:szCs w:val="24"/>
        </w:rPr>
        <w:t>” | “</w:t>
      </w:r>
      <w:r w:rsidRPr="00BD3EAA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</w:p>
    <w:p w:rsidR="001835E1" w:rsidRPr="00CE7B1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ConstObjectsDeclaration: </w:t>
      </w:r>
      <w:r>
        <w:rPr>
          <w:rFonts w:ascii="Lucida Console" w:hAnsi="Lucida Console"/>
          <w:b/>
          <w:sz w:val="24"/>
          <w:szCs w:val="24"/>
        </w:rPr>
        <w:t xml:space="preserve">enum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 “</w:t>
      </w:r>
      <w:r w:rsidRPr="001026A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>
        <w:rPr>
          <w:rFonts w:ascii="Lucida Console" w:hAnsi="Lucida Console"/>
          <w:sz w:val="24"/>
          <w:szCs w:val="24"/>
        </w:rPr>
        <w:t xml:space="preserve">} ] </w:t>
      </w:r>
      <w:r>
        <w:rPr>
          <w:rFonts w:ascii="Lucida Console" w:hAnsi="Lucida Console"/>
          <w:b/>
          <w:sz w:val="24"/>
          <w:szCs w:val="24"/>
        </w:rPr>
        <w:t>e</w:t>
      </w:r>
      <w:r w:rsidRPr="001026AB">
        <w:rPr>
          <w:rFonts w:ascii="Lucida Console" w:hAnsi="Lucida Console"/>
          <w:b/>
          <w:sz w:val="24"/>
          <w:szCs w:val="24"/>
        </w:rPr>
        <w:t>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Object :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 )</w:t>
      </w:r>
    </w:p>
    <w:p w:rsidR="001835E1" w:rsidRDefault="001835E1" w:rsidP="001835E1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 [</w:t>
      </w:r>
      <w:proofErr w:type="gramEnd"/>
      <w:r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 “}”]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 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) ]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>
        <w:rPr>
          <w:rFonts w:ascii="Lucida Console" w:hAnsi="Lucida Console"/>
          <w:sz w:val="24"/>
          <w:szCs w:val="24"/>
        </w:rPr>
        <w:t xml:space="preserve"> [“+”]) |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RegularExpression: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EF517F" w:rsidRDefault="00EF517F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Statement</w:t>
      </w:r>
      <w:proofErr w:type="gramStart"/>
      <w:r w:rsidRPr="00853328">
        <w:rPr>
          <w:rFonts w:ascii="Lucida Console" w:hAnsi="Lucida Console"/>
          <w:sz w:val="24"/>
          <w:szCs w:val="24"/>
        </w:rPr>
        <w:t>:</w:t>
      </w:r>
      <w:proofErr w:type="gramEnd"/>
      <w:r w:rsidR="00EC54A3">
        <w:fldChar w:fldCharType="begin"/>
      </w:r>
      <w:r w:rsidR="00EC54A3">
        <w:instrText xml:space="preserve"> HYPERLINK \l "Assignme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Assign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Detach</w:t>
      </w:r>
      <w:proofErr w:type="gramStart"/>
      <w:r>
        <w:rPr>
          <w:rFonts w:ascii="Lucida Console" w:hAnsi="Lucida Console"/>
          <w:sz w:val="24"/>
          <w:szCs w:val="24"/>
        </w:rPr>
        <w:t xml:space="preserve">: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Raise:</w:t>
      </w:r>
      <w:r w:rsidRPr="006A3C33">
        <w:rPr>
          <w:rFonts w:ascii="Lucida Console" w:hAnsi="Lucida Console"/>
          <w:b/>
          <w:sz w:val="24"/>
          <w:szCs w:val="24"/>
        </w:rPr>
        <w:t xml:space="preserve"> </w:t>
      </w:r>
      <w:r w:rsidRPr="00C336E6">
        <w:rPr>
          <w:rFonts w:ascii="Lucida Console" w:hAnsi="Lucida Console"/>
          <w:b/>
          <w:sz w:val="24"/>
          <w:szCs w:val="24"/>
        </w:rPr>
        <w:t>raise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Return: </w:t>
      </w:r>
      <w:r>
        <w:rPr>
          <w:rFonts w:ascii="Lucida Console" w:hAnsi="Lucida Console"/>
          <w:b/>
          <w:sz w:val="24"/>
          <w:szCs w:val="24"/>
        </w:rPr>
        <w:t xml:space="preserve">return </w:t>
      </w:r>
      <w:r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>] is valid if and only if</w:t>
      </w: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HyperBlock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 w:rsidR="00EF517F">
        <w:rPr>
          <w:rFonts w:ascii="Lucida Console" w:hAnsi="Lucida Console"/>
          <w:b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Assignment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CA0F9E">
        <w:rPr>
          <w:rFonts w:ascii="Lucida Console" w:hAnsi="Lucida Console"/>
          <w:b/>
          <w:sz w:val="24"/>
          <w:szCs w:val="24"/>
        </w:rPr>
        <w:t>:=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Pr="00AA46F4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ocalAttributeCreat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018A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UnitAttributeDeclaration:</w:t>
      </w:r>
    </w:p>
    <w:p w:rsidR="001835E1" w:rsidRPr="00561727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Pr="004A0E2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1835E1" w:rsidRPr="0020527D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>
        <w:rPr>
          <w:rFonts w:ascii="Lucida Console" w:hAnsi="Lucida Console"/>
          <w:sz w:val="24"/>
          <w:szCs w:val="24"/>
        </w:rPr>
        <w:t xml:space="preserve">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UnitAttributeNamesList</w:t>
      </w:r>
      <w:proofErr w:type="gramStart"/>
      <w:r w:rsidRPr="00853328">
        <w:rPr>
          <w:rFonts w:ascii="Lucida Console" w:hAnsi="Lucida Console"/>
          <w:sz w:val="24"/>
          <w:szCs w:val="24"/>
        </w:rPr>
        <w:t>: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[</w:t>
      </w:r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EF517F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ConstantExpression: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Expression</w:t>
      </w:r>
      <w:r>
        <w:rPr>
          <w:rFonts w:ascii="Lucida Console" w:hAnsi="Lucida Console"/>
          <w:sz w:val="24"/>
          <w:szCs w:val="24"/>
        </w:rPr>
        <w:t xml:space="preserve">: </w:t>
      </w:r>
    </w:p>
    <w:p w:rsidR="001835E1" w:rsidRDefault="0063146D" w:rsidP="001835E1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1835E1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1835E1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1835E1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1835E1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1835E1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63146D" w:rsidP="001835E1">
      <w:pPr>
        <w:rPr>
          <w:rStyle w:val="a6"/>
          <w:rFonts w:ascii="Lucida Console" w:hAnsi="Lucida Console"/>
          <w:sz w:val="24"/>
          <w:szCs w:val="24"/>
        </w:rPr>
      </w:pPr>
      <w:hyperlink w:anchor="TupleExpression" w:history="1">
        <w:r w:rsidR="001835E1" w:rsidRPr="00A10B74">
          <w:rPr>
            <w:rFonts w:ascii="Lucida Console" w:hAnsi="Lucida Console"/>
            <w:sz w:val="24"/>
            <w:szCs w:val="24"/>
          </w:rPr>
          <w:t>RefExpression</w:t>
        </w:r>
        <w:r w:rsidR="001835E1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1835E1" w:rsidRPr="006C7EEE">
        <w:rPr>
          <w:rFonts w:ascii="Lucida Console" w:hAnsi="Lucida Console"/>
          <w:b/>
          <w:sz w:val="24"/>
          <w:szCs w:val="24"/>
        </w:rPr>
        <w:t>re</w:t>
      </w:r>
      <w:r w:rsidR="001835E1">
        <w:rPr>
          <w:rFonts w:ascii="Lucida Console" w:hAnsi="Lucida Console"/>
          <w:b/>
          <w:sz w:val="24"/>
          <w:szCs w:val="24"/>
        </w:rPr>
        <w:t>f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ambdaExpression: (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r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InlineLambdaExpression: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>HYPERLINK  \l "OldExpression"</w:instrText>
      </w:r>
      <w:r>
        <w:rPr>
          <w:rFonts w:ascii="Lucida Console" w:hAnsi="Lucida Console"/>
          <w:sz w:val="24"/>
          <w:szCs w:val="24"/>
        </w:rPr>
        <w:fldChar w:fldCharType="separate"/>
      </w:r>
      <w:r>
        <w:rPr>
          <w:rFonts w:ascii="Lucida Console" w:hAnsi="Lucida Console"/>
          <w:sz w:val="24"/>
          <w:szCs w:val="24"/>
        </w:rPr>
        <w:t xml:space="preserve"> </w:t>
      </w:r>
      <w:r>
        <w:fldChar w:fldCharType="begin"/>
      </w:r>
      <w:r>
        <w:instrText>HYPERLINK  \l "EnsureBlock"</w:instrText>
      </w:r>
      <w:r>
        <w:fldChar w:fldCharType="separate"/>
      </w:r>
      <w:r w:rsidRPr="004904EC">
        <w:rPr>
          <w:rFonts w:ascii="Lucida Console" w:hAnsi="Lucida Console"/>
          <w:sz w:val="24"/>
          <w:szCs w:val="24"/>
        </w:rPr>
        <w:t>[</w:t>
      </w:r>
      <w:r w:rsidRPr="004904EC">
        <w:rPr>
          <w:rFonts w:ascii="Lucida Console" w:hAnsi="Lucida Console"/>
          <w:b/>
          <w:sz w:val="24"/>
          <w:szCs w:val="24"/>
        </w:rPr>
        <w:t>pure</w:t>
      </w:r>
      <w:r w:rsidRPr="004904EC">
        <w:rPr>
          <w:rFonts w:ascii="Lucida Console" w:hAnsi="Lucida Console"/>
          <w:sz w:val="24"/>
          <w:szCs w:val="24"/>
        </w:rPr>
        <w:t>|</w:t>
      </w:r>
      <w:r w:rsidRPr="004904EC">
        <w:rPr>
          <w:rFonts w:ascii="Lucida Console" w:hAnsi="Lucida Console"/>
          <w:b/>
          <w:sz w:val="24"/>
          <w:szCs w:val="24"/>
        </w:rPr>
        <w:t>safe</w:t>
      </w:r>
      <w:r w:rsidRPr="004904EC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rtn</w:t>
      </w:r>
      <w:r w:rsidRPr="00B60BAB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853328">
        <w:rPr>
          <w:rFonts w:ascii="Lucida Console" w:hAnsi="Lucida Console"/>
          <w:sz w:val="24"/>
          <w:szCs w:val="24"/>
        </w:rPr>
        <w:t>] [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EF517F">
        <w:rPr>
          <w:rFonts w:ascii="Lucida Console" w:hAnsi="Lucida Console"/>
          <w:sz w:val="24"/>
          <w:szCs w:val="24"/>
        </w:rPr>
        <w:t>is</w:t>
      </w:r>
      <w:proofErr w:type="gramEnd"/>
      <w:r w:rsidR="00EF517F">
        <w:rPr>
          <w:rFonts w:ascii="Lucida Console" w:hAnsi="Lucida Console"/>
          <w:sz w:val="24"/>
          <w:szCs w:val="24"/>
        </w:rPr>
        <w:t xml:space="preserve">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AC5E24">
        <w:rPr>
          <w:rFonts w:ascii="Lucida Console" w:hAnsi="Lucida Console"/>
          <w:sz w:val="24"/>
          <w:szCs w:val="24"/>
        </w:rPr>
        <w:t>RangeExpr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63146D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>
        <w:rPr>
          <w:rFonts w:ascii="Lucida Console" w:hAnsi="Lucida Console"/>
          <w:b/>
          <w:sz w:val="24"/>
          <w:szCs w:val="24"/>
        </w:rPr>
        <w:t>..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>
          <w:t xml:space="preserve"> </w:t>
        </w:r>
        <w:r w:rsidRPr="00B60BAB">
          <w:rPr>
            <w:rFonts w:ascii="Lucida Console" w:hAnsi="Lucida Console"/>
            <w:sz w:val="24"/>
            <w:szCs w:val="24"/>
          </w:rPr>
          <w:t xml:space="preserve">: </w:t>
        </w:r>
        <w:r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</w:t>
        </w:r>
        <w:r w:rsidR="00EF517F">
          <w:rPr>
            <w:rFonts w:ascii="Lucida Console" w:hAnsi="Lucida Console"/>
            <w:sz w:val="24"/>
            <w:szCs w:val="24"/>
          </w:rPr>
          <w:t xml:space="preserve"> is valid if and only if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TupleExpression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Pr="00853328">
        <w:rPr>
          <w:rFonts w:ascii="Lucida Console" w:hAnsi="Lucida Console"/>
          <w:sz w:val="24"/>
          <w:szCs w:val="24"/>
        </w:rPr>
        <w:t>}]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r w:rsidRPr="00901DDF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“?”</w:t>
      </w:r>
      <w:r w:rsidRPr="00901DDF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901DDF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b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1B7F40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>IfExp</w:t>
      </w:r>
      <w:r>
        <w:rPr>
          <w:rFonts w:ascii="Lucida Console" w:hAnsi="Lucida Console"/>
          <w:sz w:val="24"/>
          <w:szCs w:val="24"/>
        </w:rPr>
        <w:t>r</w:t>
      </w:r>
      <w:r w:rsidRPr="00853328">
        <w:rPr>
          <w:rFonts w:ascii="Lucida Console" w:hAnsi="Lucida Console"/>
          <w:sz w:val="24"/>
          <w:szCs w:val="24"/>
        </w:rPr>
        <w:t>ession</w:t>
      </w:r>
      <w:r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  <w:r w:rsidRPr="00853328">
        <w:rPr>
          <w:rFonts w:ascii="Lucida Console" w:hAnsi="Lucida Console"/>
          <w:sz w:val="24"/>
          <w:szCs w:val="24"/>
        </w:rPr>
        <w:br/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Member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Writable</w:t>
      </w:r>
      <w:r w:rsidRPr="00853328">
        <w:rPr>
          <w:rFonts w:ascii="Lucida Console" w:hAnsi="Lucida Console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1835E1" w:rsidRPr="00AF375D" w:rsidRDefault="001835E1" w:rsidP="001835E1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A94E5D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ObjectCreation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 xml:space="preserve"> 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C700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NewExpression: 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C82FB5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 xml:space="preserve">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4B160A" w:rsidRDefault="00032EE8" w:rsidP="001835E1">
      <w:pPr>
        <w:rPr>
          <w:rFonts w:ascii="Lucida Console" w:hAnsi="Lucida Console"/>
          <w:sz w:val="24"/>
          <w:szCs w:val="24"/>
        </w:rPr>
      </w:pPr>
      <w:r w:rsidRPr="00032EE8">
        <w:rPr>
          <w:rFonts w:ascii="Lucida Console" w:hAnsi="Lucida Console"/>
          <w:sz w:val="24"/>
          <w:szCs w:val="24"/>
        </w:rPr>
        <w:t>Conditional</w:t>
      </w:r>
      <w:r w:rsidR="001835E1">
        <w:rPr>
          <w:rFonts w:ascii="Lucida Console" w:hAnsi="Lucida Console"/>
          <w:sz w:val="24"/>
          <w:szCs w:val="24"/>
        </w:rPr>
        <w:t>:</w:t>
      </w:r>
    </w:p>
    <w:p w:rsidR="001835E1" w:rsidRPr="004B160A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1835E1" w:rsidRPr="00853328" w:rsidRDefault="001835E1" w:rsidP="001835E1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4B160A" w:rsidRDefault="001835E1" w:rsidP="001835E1">
      <w:pPr>
        <w:rPr>
          <w:rFonts w:ascii="Lucida Console" w:hAnsi="Lucida Console"/>
          <w:sz w:val="24"/>
          <w:szCs w:val="24"/>
        </w:rPr>
      </w:pP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1835E1" w:rsidRPr="006B07A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ValueAlternative:</w:t>
      </w:r>
    </w:p>
    <w:p w:rsidR="001835E1" w:rsidRDefault="0063146D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1835E1" w:rsidRDefault="0063146D" w:rsidP="001835E1">
      <w:pPr>
        <w:rPr>
          <w:rFonts w:ascii="Lucida Console" w:hAnsi="Lucida Console"/>
          <w:sz w:val="24"/>
          <w:szCs w:val="24"/>
        </w:rPr>
      </w:pP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1835E1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1835E1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1835E1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“}”] “</w:t>
      </w:r>
      <w:proofErr w:type="gramStart"/>
      <w:r w:rsidR="001835E1" w:rsidRPr="004F3C7A">
        <w:rPr>
          <w:rFonts w:ascii="Lucida Console" w:hAnsi="Lucida Console"/>
          <w:b/>
          <w:sz w:val="24"/>
          <w:szCs w:val="24"/>
        </w:rPr>
        <w:t>..</w:t>
      </w:r>
      <w:r w:rsidR="001835E1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 xml:space="preserve"> ] | {“</w:t>
      </w:r>
      <w:r w:rsidR="001835E1" w:rsidRPr="007E26ED">
        <w:rPr>
          <w:rFonts w:ascii="Lucida Console" w:hAnsi="Lucida Console"/>
          <w:b/>
          <w:sz w:val="24"/>
          <w:szCs w:val="24"/>
        </w:rPr>
        <w:t>|</w:t>
      </w:r>
      <w:r w:rsidR="001835E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1835E1">
        <w:rPr>
          <w:rFonts w:ascii="Lucida Console" w:hAnsi="Lucida Console"/>
          <w:sz w:val="24"/>
          <w:szCs w:val="24"/>
        </w:rPr>
        <w:t>} )</w:t>
      </w:r>
      <w:proofErr w:type="gramEnd"/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95840" w:rsidRDefault="001835E1" w:rsidP="00EF517F">
      <w:pPr>
        <w:rPr>
          <w:rFonts w:ascii="Lucida Console" w:hAnsi="Lucida Console"/>
          <w:sz w:val="24"/>
          <w:szCs w:val="24"/>
          <w:u w:val="single"/>
        </w:rPr>
      </w:pPr>
      <w:proofErr w:type="gramStart"/>
      <w:r>
        <w:rPr>
          <w:rFonts w:ascii="Lucida Console" w:hAnsi="Lucida Console"/>
          <w:sz w:val="24"/>
          <w:szCs w:val="24"/>
        </w:rPr>
        <w:t>MemberDescription:</w:t>
      </w:r>
      <w:proofErr w:type="gramEnd"/>
      <w:r>
        <w:rPr>
          <w:rFonts w:ascii="Lucida Console" w:hAnsi="Lucida Console"/>
          <w:sz w:val="24"/>
          <w:szCs w:val="24"/>
        </w:rPr>
        <w:t>([</w:t>
      </w:r>
      <w:r w:rsidRPr="006C7EEE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|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Loop: 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lastRenderedPageBreak/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1835E1" w:rsidRDefault="001835E1" w:rsidP="001835E1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2D7B46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RangeType: 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1835E1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0D4579" w:rsidRDefault="001835E1" w:rsidP="001835E1">
      <w:pPr>
        <w:ind w:firstLine="720"/>
        <w:rPr>
          <w:rFonts w:ascii="Lucida Console" w:hAnsi="Lucida Console"/>
          <w:sz w:val="24"/>
          <w:szCs w:val="24"/>
        </w:rPr>
      </w:pPr>
    </w:p>
    <w:p w:rsidR="001835E1" w:rsidRPr="000D4579" w:rsidRDefault="001835E1" w:rsidP="001835E1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 xml:space="preserve">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Pr="00853328" w:rsidRDefault="001835E1" w:rsidP="001835E1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</w:p>
    <w:p w:rsidR="001835E1" w:rsidRDefault="001835E1" w:rsidP="001835E1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UnitTypeName: </w:t>
      </w:r>
    </w:p>
    <w:p w:rsidR="001835E1" w:rsidRDefault="0063146D" w:rsidP="001835E1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1835E1">
        <w:rPr>
          <w:rFonts w:ascii="Lucida Console" w:hAnsi="Lucida Console"/>
          <w:sz w:val="24"/>
          <w:szCs w:val="24"/>
        </w:rPr>
        <w:t xml:space="preserve"> [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1835E1" w:rsidRPr="00900A83">
        <w:rPr>
          <w:rFonts w:ascii="Lucida Console" w:hAnsi="Lucida Console"/>
          <w:sz w:val="24"/>
          <w:szCs w:val="24"/>
        </w:rPr>
        <w:t>“</w:t>
      </w:r>
      <w:r w:rsidR="001835E1">
        <w:rPr>
          <w:rFonts w:ascii="Lucida Console" w:hAnsi="Lucida Console"/>
          <w:b/>
          <w:sz w:val="24"/>
          <w:szCs w:val="24"/>
        </w:rPr>
        <w:t xml:space="preserve"> </w:t>
      </w:r>
      <w:r w:rsidR="001835E1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1835E1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 {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,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(</w:t>
      </w:r>
      <w:r w:rsidR="001835E1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1835E1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1835E1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1835E1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835E1">
        <w:rPr>
          <w:rFonts w:ascii="Lucida Console" w:hAnsi="Lucida Console"/>
          <w:sz w:val="24"/>
          <w:szCs w:val="24"/>
        </w:rPr>
        <w:t>)}</w:t>
      </w:r>
      <w:r w:rsidR="001835E1" w:rsidRPr="00853328">
        <w:rPr>
          <w:rFonts w:ascii="Lucida Console" w:hAnsi="Lucida Console"/>
          <w:sz w:val="24"/>
          <w:szCs w:val="24"/>
        </w:rPr>
        <w:t>“</w:t>
      </w:r>
      <w:r w:rsidR="001835E1" w:rsidRPr="00853328">
        <w:rPr>
          <w:rFonts w:ascii="Lucida Console" w:hAnsi="Lucida Console"/>
          <w:b/>
          <w:sz w:val="24"/>
          <w:szCs w:val="24"/>
        </w:rPr>
        <w:t>]</w:t>
      </w:r>
      <w:r w:rsidR="001835E1" w:rsidRPr="00853328">
        <w:rPr>
          <w:rFonts w:ascii="Lucida Console" w:hAnsi="Lucida Console"/>
          <w:sz w:val="24"/>
          <w:szCs w:val="24"/>
        </w:rPr>
        <w:t>”</w:t>
      </w:r>
      <w:r w:rsidR="001835E1">
        <w:rPr>
          <w:rFonts w:ascii="Lucida Console" w:hAnsi="Lucida Console"/>
          <w:sz w:val="24"/>
          <w:szCs w:val="24"/>
        </w:rPr>
        <w:t xml:space="preserve"> </w:t>
      </w:r>
      <w:r w:rsidR="001835E1" w:rsidRPr="00853328">
        <w:rPr>
          <w:rFonts w:ascii="Lucida Console" w:hAnsi="Lucida Console"/>
          <w:sz w:val="24"/>
          <w:szCs w:val="24"/>
        </w:rPr>
        <w:t>]</w:t>
      </w:r>
      <w:r w:rsidR="00EF517F" w:rsidRPr="00EF517F">
        <w:rPr>
          <w:rFonts w:ascii="Lucida Console" w:hAnsi="Lucida Console"/>
          <w:sz w:val="24"/>
          <w:szCs w:val="24"/>
        </w:rPr>
        <w:t xml:space="preserve"> </w:t>
      </w:r>
      <w:r w:rsidR="00EF517F">
        <w:rPr>
          <w:rFonts w:ascii="Lucida Console" w:hAnsi="Lucida Console"/>
          <w:sz w:val="24"/>
          <w:szCs w:val="24"/>
        </w:rPr>
        <w:t>is valid if and only if</w:t>
      </w:r>
    </w:p>
    <w:p w:rsidR="001835E1" w:rsidRDefault="001835E1" w:rsidP="001835E1">
      <w:pPr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EF517F">
        <w:rPr>
          <w:rFonts w:ascii="Lucida Console" w:hAnsi="Lucida Console"/>
          <w:sz w:val="24"/>
          <w:szCs w:val="24"/>
        </w:rPr>
        <w:t xml:space="preserve"> is valid if and only if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4" w:name="SEM001_InnerBlock"/>
      <w:bookmarkEnd w:id="144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5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5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6" w:name="SEM003_AnonymousRoutine"/>
      <w:bookmarkEnd w:id="146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47" w:name="SEM004_StatementsList"/>
      <w:bookmarkEnd w:id="147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63146D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48" w:name="SEM005_WhenClause"/>
      <w:bookmarkEnd w:id="148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49" w:name="SEM031_RequireBlock"/>
      <w:bookmarkEnd w:id="149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0" w:name="SEM032_EnsureBlock"/>
      <w:bookmarkEnd w:id="150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1" w:name="SEM033_InvariantBlock"/>
      <w:bookmarkEnd w:id="151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4_PredicatesList"/>
      <w:bookmarkEnd w:id="152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3" w:name="SEM035_Predicate"/>
      <w:bookmarkEnd w:id="153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4" w:name="SEM006_Statement"/>
      <w:bookmarkEnd w:id="154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63146D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MemberCall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MemberCall</w:t>
        </w:r>
      </w:hyperlink>
      <w:r w:rsidR="00861C8E">
        <w:rPr>
          <w:rFonts w:ascii="Lucida Console" w:hAnsi="Lucida Console"/>
          <w:sz w:val="24"/>
          <w:szCs w:val="24"/>
        </w:rPr>
        <w:t xml:space="preserve"> 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</w:p>
    <w:p w:rsidR="00861C8E" w:rsidRDefault="00861C8E" w:rsidP="0070781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63146D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MemberCall" w:history="1">
          <w:r w:rsidR="00861C8E" w:rsidRPr="000D5BFB">
            <w:rPr>
              <w:rStyle w:val="a6"/>
              <w:rFonts w:ascii="Lucida Console" w:hAnsi="Lucida Console"/>
              <w:sz w:val="24"/>
              <w:szCs w:val="24"/>
            </w:rPr>
            <w:t>Member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63146D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63146D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63146D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63146D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03F1" w:rsidRDefault="008503F1" w:rsidP="00BF2014">
      <w:pPr>
        <w:spacing w:after="0" w:line="240" w:lineRule="auto"/>
      </w:pPr>
      <w:r>
        <w:separator/>
      </w:r>
    </w:p>
  </w:endnote>
  <w:endnote w:type="continuationSeparator" w:id="0">
    <w:p w:rsidR="008503F1" w:rsidRDefault="008503F1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03F1" w:rsidRDefault="008503F1" w:rsidP="00BF2014">
      <w:pPr>
        <w:spacing w:after="0" w:line="240" w:lineRule="auto"/>
      </w:pPr>
      <w:r>
        <w:separator/>
      </w:r>
    </w:p>
  </w:footnote>
  <w:footnote w:type="continuationSeparator" w:id="0">
    <w:p w:rsidR="008503F1" w:rsidRDefault="008503F1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3567"/>
    <w:rsid w:val="00003986"/>
    <w:rsid w:val="0000437B"/>
    <w:rsid w:val="0000529B"/>
    <w:rsid w:val="000068DD"/>
    <w:rsid w:val="00010FC2"/>
    <w:rsid w:val="000130A3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D14"/>
    <w:rsid w:val="00D822C6"/>
    <w:rsid w:val="00D86C7D"/>
    <w:rsid w:val="00D93D97"/>
    <w:rsid w:val="00D949F3"/>
    <w:rsid w:val="00DA1F41"/>
    <w:rsid w:val="00DA703A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D62552-1B70-4513-8CA2-F1827F810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66</TotalTime>
  <Pages>46</Pages>
  <Words>10147</Words>
  <Characters>57842</Characters>
  <Application>Microsoft Office Word</Application>
  <DocSecurity>0</DocSecurity>
  <Lines>482</Lines>
  <Paragraphs>13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678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 Alexey</dc:creator>
  <cp:lastModifiedBy>kanatov</cp:lastModifiedBy>
  <cp:revision>39</cp:revision>
  <cp:lastPrinted>2018-06-26T16:34:00Z</cp:lastPrinted>
  <dcterms:created xsi:type="dcterms:W3CDTF">2022-01-05T12:38:00Z</dcterms:created>
  <dcterms:modified xsi:type="dcterms:W3CDTF">2022-03-2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